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9B68AF" w14:textId="7B88E67C" w:rsidR="005601E7" w:rsidRPr="005601E7" w:rsidRDefault="009B13A0" w:rsidP="00C4667C">
      <w:pPr>
        <w:pStyle w:val="Heading2"/>
      </w:pPr>
      <w:r w:rsidRPr="009B13A0">
        <w:t>Lecture 14-radix sort</w:t>
      </w:r>
    </w:p>
    <w:p w14:paraId="430BFAE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. What is the definition of radix according to Webster's dictionary?</w:t>
      </w:r>
    </w:p>
    <w:p w14:paraId="3DA48C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base of a number system</w:t>
      </w:r>
    </w:p>
    <w:p w14:paraId="6CBFAF0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A sorting algorithm</w:t>
      </w:r>
    </w:p>
    <w:p w14:paraId="10AB53B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A data structure</w:t>
      </w:r>
    </w:p>
    <w:p w14:paraId="17B7BD7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A type of computer memory</w:t>
      </w:r>
    </w:p>
    <w:p w14:paraId="750B8343" w14:textId="77777777" w:rsidR="005601E7" w:rsidRPr="005601E7" w:rsidRDefault="005601E7" w:rsidP="005601E7">
      <w:pPr>
        <w:rPr>
          <w:sz w:val="22"/>
          <w:szCs w:val="22"/>
        </w:rPr>
      </w:pPr>
    </w:p>
    <w:p w14:paraId="55B7A73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2. What is the radix of binary numbers?</w:t>
      </w:r>
    </w:p>
    <w:p w14:paraId="0197996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10</w:t>
      </w:r>
    </w:p>
    <w:p w14:paraId="2FE5519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16</w:t>
      </w:r>
    </w:p>
    <w:p w14:paraId="0B77349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2</w:t>
      </w:r>
    </w:p>
    <w:p w14:paraId="772A69E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6</w:t>
      </w:r>
    </w:p>
    <w:p w14:paraId="61018BCB" w14:textId="77777777" w:rsidR="005601E7" w:rsidRPr="005601E7" w:rsidRDefault="005601E7" w:rsidP="005601E7">
      <w:pPr>
        <w:rPr>
          <w:sz w:val="22"/>
          <w:szCs w:val="22"/>
        </w:rPr>
      </w:pPr>
    </w:p>
    <w:p w14:paraId="135CD00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3. When considering only capital letters, what is the radix of texts?</w:t>
      </w:r>
    </w:p>
    <w:p w14:paraId="6AA64C6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26</w:t>
      </w:r>
    </w:p>
    <w:p w14:paraId="08CCEDE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36</w:t>
      </w:r>
    </w:p>
    <w:p w14:paraId="38D0318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62</w:t>
      </w:r>
    </w:p>
    <w:p w14:paraId="2609DE9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52</w:t>
      </w:r>
    </w:p>
    <w:p w14:paraId="5F60A9AE" w14:textId="77777777" w:rsidR="005601E7" w:rsidRPr="005601E7" w:rsidRDefault="005601E7" w:rsidP="005601E7">
      <w:pPr>
        <w:rPr>
          <w:sz w:val="22"/>
          <w:szCs w:val="22"/>
        </w:rPr>
      </w:pPr>
    </w:p>
    <w:p w14:paraId="1A5A57D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5. What is the time complexity of radix sort?</w:t>
      </w:r>
    </w:p>
    <w:p w14:paraId="16E7E47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</w:t>
      </w:r>
      <w:proofErr w:type="gramStart"/>
      <w:r w:rsidRPr="005601E7">
        <w:rPr>
          <w:sz w:val="22"/>
          <w:szCs w:val="22"/>
        </w:rPr>
        <w:t>O(</w:t>
      </w:r>
      <w:proofErr w:type="gramEnd"/>
      <w:r w:rsidRPr="005601E7">
        <w:rPr>
          <w:sz w:val="22"/>
          <w:szCs w:val="22"/>
        </w:rPr>
        <w:t>N log N)</w:t>
      </w:r>
    </w:p>
    <w:p w14:paraId="59336BA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O(N^2)</w:t>
      </w:r>
    </w:p>
    <w:p w14:paraId="24B61D7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</w:t>
      </w:r>
      <w:proofErr w:type="gramStart"/>
      <w:r w:rsidRPr="005601E7">
        <w:rPr>
          <w:sz w:val="22"/>
          <w:szCs w:val="22"/>
        </w:rPr>
        <w:t>O(</w:t>
      </w:r>
      <w:proofErr w:type="gramEnd"/>
      <w:r w:rsidRPr="005601E7">
        <w:rPr>
          <w:sz w:val="22"/>
          <w:szCs w:val="22"/>
        </w:rPr>
        <w:t>M * N)</w:t>
      </w:r>
    </w:p>
    <w:p w14:paraId="79954DB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O(N)</w:t>
      </w:r>
    </w:p>
    <w:p w14:paraId="234E677C" w14:textId="77777777" w:rsidR="005601E7" w:rsidRPr="005601E7" w:rsidRDefault="005601E7" w:rsidP="005601E7">
      <w:pPr>
        <w:rPr>
          <w:sz w:val="22"/>
          <w:szCs w:val="22"/>
        </w:rPr>
      </w:pPr>
    </w:p>
    <w:p w14:paraId="11E4CE8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6. What is the basic idea behind radix sort?</w:t>
      </w:r>
    </w:p>
    <w:p w14:paraId="11D2BEC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Divide and conquer</w:t>
      </w:r>
    </w:p>
    <w:p w14:paraId="5CEE57B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Bucket sort on each digit, from least significant to most significant</w:t>
      </w:r>
    </w:p>
    <w:p w14:paraId="3EA8363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Comparing adjacent elements</w:t>
      </w:r>
    </w:p>
    <w:p w14:paraId="5634A5E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lastRenderedPageBreak/>
        <w:t xml:space="preserve">   d) Partitioning around a pivot</w:t>
      </w:r>
    </w:p>
    <w:p w14:paraId="5ED1A7EF" w14:textId="21EBF960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</w:t>
      </w:r>
    </w:p>
    <w:p w14:paraId="2C246DB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7. In radix sort, how many buckets are used for a radix of R?</w:t>
      </w:r>
    </w:p>
    <w:p w14:paraId="0C91E2E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R-1</w:t>
      </w:r>
    </w:p>
    <w:p w14:paraId="53BB184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R</w:t>
      </w:r>
    </w:p>
    <w:p w14:paraId="4B9E490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R+1</w:t>
      </w:r>
    </w:p>
    <w:p w14:paraId="1263B1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R</w:t>
      </w:r>
    </w:p>
    <w:p w14:paraId="4F50776D" w14:textId="77777777" w:rsidR="005601E7" w:rsidRPr="005601E7" w:rsidRDefault="005601E7" w:rsidP="005601E7">
      <w:pPr>
        <w:rPr>
          <w:sz w:val="22"/>
          <w:szCs w:val="22"/>
        </w:rPr>
      </w:pPr>
    </w:p>
    <w:p w14:paraId="5D027EA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8. What is a potential problem when sorting elements with a large range?</w:t>
      </w:r>
    </w:p>
    <w:p w14:paraId="43C2397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algorithm becomes unstable</w:t>
      </w:r>
    </w:p>
    <w:p w14:paraId="0D227D4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The range (L, H) may be too large</w:t>
      </w:r>
    </w:p>
    <w:p w14:paraId="7F2D668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It requires more comparisons</w:t>
      </w:r>
    </w:p>
    <w:p w14:paraId="0BC369C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It cannot handle negative numbers</w:t>
      </w:r>
    </w:p>
    <w:p w14:paraId="1D449FD9" w14:textId="77777777" w:rsidR="006B5B48" w:rsidRDefault="006B5B48" w:rsidP="005601E7">
      <w:pPr>
        <w:rPr>
          <w:sz w:val="22"/>
          <w:szCs w:val="22"/>
        </w:rPr>
      </w:pPr>
    </w:p>
    <w:p w14:paraId="7ACA43B8" w14:textId="74CAA5B9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9. What is the range for sorting 4-byte unsigned integers?</w:t>
      </w:r>
    </w:p>
    <w:p w14:paraId="3C94E27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[0, 2^16-1]</w:t>
      </w:r>
    </w:p>
    <w:p w14:paraId="36C14D3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[0, 2^32-1]</w:t>
      </w:r>
    </w:p>
    <w:p w14:paraId="30BD251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[-2^31, 2^31-1]</w:t>
      </w:r>
    </w:p>
    <w:p w14:paraId="63445D2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[0, 2^64-1]</w:t>
      </w:r>
    </w:p>
    <w:p w14:paraId="6C2ABB4D" w14:textId="77777777" w:rsidR="005601E7" w:rsidRPr="005601E7" w:rsidRDefault="005601E7" w:rsidP="005601E7">
      <w:pPr>
        <w:rPr>
          <w:sz w:val="22"/>
          <w:szCs w:val="22"/>
        </w:rPr>
      </w:pPr>
    </w:p>
    <w:p w14:paraId="3E6059A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0. When sorting strings using radix sort, what needs to be known?</w:t>
      </w:r>
    </w:p>
    <w:p w14:paraId="115B5B9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The alphabetical order of characters</w:t>
      </w:r>
    </w:p>
    <w:p w14:paraId="78D685F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The length of the biggest string</w:t>
      </w:r>
    </w:p>
    <w:p w14:paraId="58DEAFE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The total number of strings</w:t>
      </w:r>
    </w:p>
    <w:p w14:paraId="720EC99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The ASCII values of characters</w:t>
      </w:r>
    </w:p>
    <w:sectPr w:rsidR="005601E7" w:rsidRPr="005601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2MjYwMjc1sjRU0lEKTi0uzszPAykwrgUA2Y3PzywAAAA="/>
  </w:docVars>
  <w:rsids>
    <w:rsidRoot w:val="00DF5D25"/>
    <w:rsid w:val="00311D4E"/>
    <w:rsid w:val="003679AA"/>
    <w:rsid w:val="003B322A"/>
    <w:rsid w:val="005601E7"/>
    <w:rsid w:val="006B5B48"/>
    <w:rsid w:val="009B13A0"/>
    <w:rsid w:val="00C32351"/>
    <w:rsid w:val="00C4667C"/>
    <w:rsid w:val="00DF5D25"/>
    <w:rsid w:val="00E94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CA0B33"/>
  <w15:chartTrackingRefBased/>
  <w15:docId w15:val="{F5CD9DFD-2ADE-4D35-BBA9-CE35EA213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5D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5D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5D2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5D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5D2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5D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5D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5D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5D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5D2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5D2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5D2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5D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5D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5D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5D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5D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5D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D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5D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5D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5D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5D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5D2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5D2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5D2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5D2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2:57:00Z</dcterms:created>
  <dcterms:modified xsi:type="dcterms:W3CDTF">2024-10-01T23:46:00Z</dcterms:modified>
</cp:coreProperties>
</file>